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48998" w14:textId="64E57CC1" w:rsidR="006E3A45" w:rsidRPr="0035480A" w:rsidRDefault="00035361" w:rsidP="00035361">
      <w:pPr>
        <w:spacing w:line="360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>Project 2 Report</w:t>
      </w:r>
    </w:p>
    <w:p w14:paraId="52EFEBF4" w14:textId="593BC26F" w:rsidR="00035361" w:rsidRPr="0035480A" w:rsidRDefault="00035361" w:rsidP="00035361">
      <w:pPr>
        <w:spacing w:line="360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649F1183" w14:textId="7FC32ACC" w:rsidR="00035361" w:rsidRPr="0035480A" w:rsidRDefault="00035361" w:rsidP="00EF58CF">
      <w:pPr>
        <w:spacing w:line="276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By </w:t>
      </w:r>
    </w:p>
    <w:p w14:paraId="7A59E9E3" w14:textId="79BDE38D" w:rsidR="00830DF1" w:rsidRPr="0035480A" w:rsidRDefault="00035361" w:rsidP="00EF58CF">
      <w:pPr>
        <w:spacing w:line="276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>Youssef Mentawy</w:t>
      </w:r>
      <w:r w:rsidR="00EF58CF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830DF1" w:rsidRPr="0035480A">
        <w:rPr>
          <w:rFonts w:asciiTheme="majorBidi" w:hAnsiTheme="majorBidi" w:cstheme="majorBidi"/>
          <w:sz w:val="28"/>
          <w:szCs w:val="28"/>
          <w:lang w:val="en-US"/>
        </w:rPr>
        <w:t>900203210</w:t>
      </w:r>
    </w:p>
    <w:p w14:paraId="0DE68A91" w14:textId="2C259330" w:rsidR="00830DF1" w:rsidRPr="0035480A" w:rsidRDefault="00035361" w:rsidP="00EF58CF">
      <w:pPr>
        <w:spacing w:line="276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Freddy </w:t>
      </w:r>
      <w:proofErr w:type="spellStart"/>
      <w:r w:rsidRPr="0035480A">
        <w:rPr>
          <w:rFonts w:asciiTheme="majorBidi" w:hAnsiTheme="majorBidi" w:cstheme="majorBidi"/>
          <w:sz w:val="28"/>
          <w:szCs w:val="28"/>
          <w:lang w:val="en-US"/>
        </w:rPr>
        <w:t>Amgad</w:t>
      </w:r>
      <w:proofErr w:type="spellEnd"/>
      <w:r w:rsidR="00EF58CF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900203088</w:t>
      </w:r>
    </w:p>
    <w:p w14:paraId="114BE1D2" w14:textId="7F733AAD" w:rsidR="00830DF1" w:rsidRPr="0035480A" w:rsidRDefault="00035361" w:rsidP="00EF58CF">
      <w:pPr>
        <w:spacing w:line="276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>Mohamed Abdelmohsen</w:t>
      </w:r>
      <w:r w:rsidR="00EF58CF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830DF1" w:rsidRPr="0035480A">
        <w:rPr>
          <w:rFonts w:asciiTheme="majorBidi" w:hAnsiTheme="majorBidi" w:cstheme="majorBidi"/>
          <w:sz w:val="28"/>
          <w:szCs w:val="28"/>
          <w:lang w:val="en-US"/>
        </w:rPr>
        <w:t>900201290</w:t>
      </w:r>
    </w:p>
    <w:p w14:paraId="69BDEA7A" w14:textId="35D92BA7" w:rsidR="00035361" w:rsidRPr="0035480A" w:rsidRDefault="00035361" w:rsidP="00035361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676C7DA2" w14:textId="64D0EFD8" w:rsidR="00035361" w:rsidRPr="0035480A" w:rsidRDefault="00035361" w:rsidP="00035361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3E8E17E5" w14:textId="5CD036C5" w:rsidR="00035361" w:rsidRPr="0035480A" w:rsidRDefault="00035361" w:rsidP="00035361">
      <w:pPr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Program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Design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0F067418" w14:textId="77777777" w:rsidR="00E25FAA" w:rsidRPr="0035480A" w:rsidRDefault="00E25FAA" w:rsidP="00035361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00E624" w14:textId="1AB8C595" w:rsidR="00035361" w:rsidRPr="0035480A" w:rsidRDefault="00E25FAA" w:rsidP="00035361">
      <w:pPr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This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program calculat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es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 xml:space="preserve">two numbers from 1 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up to 99 and whether to add, subtract, multiply, or divide them. The program uses several modules:</w:t>
      </w:r>
    </w:p>
    <w:p w14:paraId="6EBD80EB" w14:textId="7707AEBB" w:rsidR="00035361" w:rsidRPr="0035480A" w:rsidRDefault="00035361" w:rsidP="00830DF1">
      <w:pPr>
        <w:spacing w:line="48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7CC72368" w14:textId="3D80B647" w:rsidR="00035361" w:rsidRPr="0035480A" w:rsidRDefault="00035361" w:rsidP="00362309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Module Addition. This module takes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two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input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s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of 7 bits and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 xml:space="preserve">an 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output of </w:t>
      </w:r>
      <w:r w:rsidR="0035480A" w:rsidRPr="0035480A">
        <w:rPr>
          <w:rFonts w:asciiTheme="majorBidi" w:hAnsiTheme="majorBidi" w:cstheme="majorBidi"/>
          <w:sz w:val="28"/>
          <w:szCs w:val="28"/>
          <w:lang w:val="en-US"/>
        </w:rPr>
        <w:t>8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bits. It also takes the reset and the clock that has a constraint file. The addition is assigned using the input 1 “+” input 2.</w:t>
      </w:r>
    </w:p>
    <w:p w14:paraId="4AE14950" w14:textId="77777777" w:rsidR="00830DF1" w:rsidRPr="0035480A" w:rsidRDefault="00830DF1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252C1686" w14:textId="26B65EED" w:rsidR="00035361" w:rsidRPr="0035480A" w:rsidRDefault="00035361" w:rsidP="00362309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Module subtraction. This module takes an input of 7 bits and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 xml:space="preserve">an 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output of 7 bits</w:t>
      </w:r>
      <w:r w:rsidR="00E25FAA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(input [6:0])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. It also takes the </w:t>
      </w:r>
      <w:r w:rsidR="00366D48" w:rsidRPr="0035480A">
        <w:rPr>
          <w:rFonts w:asciiTheme="majorBidi" w:hAnsiTheme="majorBidi" w:cstheme="majorBidi"/>
          <w:sz w:val="28"/>
          <w:szCs w:val="28"/>
          <w:lang w:val="en-US"/>
        </w:rPr>
        <w:t xml:space="preserve">input 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reset and the clock. The subtraction is assigned using the input 1 “-” input 2. It is always the case when the first number subtracts the second. For example, if the first</w:t>
      </w:r>
      <w:r w:rsidR="00830DF1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number is 80 and the second is 82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830DF1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so the result will be = -2</w:t>
      </w:r>
    </w:p>
    <w:p w14:paraId="2768CC74" w14:textId="77777777" w:rsidR="00035361" w:rsidRPr="0035480A" w:rsidRDefault="00035361" w:rsidP="00362309">
      <w:pPr>
        <w:spacing w:line="360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68D3ECB0" w14:textId="1F43FDD9" w:rsidR="00035361" w:rsidRPr="0035480A" w:rsidRDefault="00830DF1" w:rsidP="00362309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Module Multiplication: this module takes two inputs: the multiplier and the multiplicand. Both are 7 bits inputs. The output is a </w:t>
      </w:r>
      <w:r w:rsidR="00E25FAA" w:rsidRPr="0035480A">
        <w:rPr>
          <w:rFonts w:asciiTheme="majorBidi" w:hAnsiTheme="majorBidi" w:cstheme="majorBidi"/>
          <w:sz w:val="28"/>
          <w:szCs w:val="28"/>
          <w:lang w:val="en-US"/>
        </w:rPr>
        <w:t>14-bit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E25FAA" w:rsidRPr="0035480A">
        <w:rPr>
          <w:rFonts w:asciiTheme="majorBidi" w:hAnsiTheme="majorBidi" w:cstheme="majorBidi"/>
          <w:sz w:val="28"/>
          <w:szCs w:val="28"/>
          <w:lang w:val="en-US"/>
        </w:rPr>
        <w:t>(output [13:0] out).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The result may vary from a 1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-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bit output to a 1</w:t>
      </w:r>
      <w:r w:rsidR="00E25FAA" w:rsidRPr="0035480A">
        <w:rPr>
          <w:rFonts w:asciiTheme="majorBidi" w:hAnsiTheme="majorBidi" w:cstheme="majorBidi"/>
          <w:sz w:val="28"/>
          <w:szCs w:val="28"/>
          <w:lang w:val="en-US"/>
        </w:rPr>
        <w:t>4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-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bit output.</w:t>
      </w:r>
    </w:p>
    <w:p w14:paraId="1FCF1894" w14:textId="77777777" w:rsidR="00830DF1" w:rsidRPr="0035480A" w:rsidRDefault="00830DF1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4577CBB8" w14:textId="59E351E9" w:rsidR="00830DF1" w:rsidRPr="0035480A" w:rsidRDefault="00830DF1" w:rsidP="00362309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lastRenderedPageBreak/>
        <w:t>Module division: this module takes up to 7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-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bit inputs: the numerator and the denominator. The output will always be approximated. For example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if the inputs are 23 and 13. So 23/13= 1.7777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the result will be approximated to 2</w:t>
      </w:r>
    </w:p>
    <w:p w14:paraId="0B454CAE" w14:textId="6E79D435" w:rsidR="00035361" w:rsidRDefault="00035361" w:rsidP="00362309">
      <w:pPr>
        <w:spacing w:line="360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52CEE592" w14:textId="77777777" w:rsidR="0035480A" w:rsidRPr="0035480A" w:rsidRDefault="0035480A" w:rsidP="00362309">
      <w:pPr>
        <w:spacing w:line="360" w:lineRule="auto"/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55EA3B34" w14:textId="77777777" w:rsidR="00E25FAA" w:rsidRPr="0035480A" w:rsidRDefault="00830DF1" w:rsidP="00362309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Seven segments module: </w:t>
      </w:r>
    </w:p>
    <w:p w14:paraId="15EE22A5" w14:textId="77777777" w:rsidR="00E25FAA" w:rsidRPr="0035480A" w:rsidRDefault="00E25FAA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72C0AD9A" w14:textId="46B3A7FE" w:rsidR="00035361" w:rsidRPr="0035480A" w:rsidRDefault="00C35CA6" w:rsidP="00362309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I</w:t>
      </w:r>
      <w:r w:rsidR="00830DF1" w:rsidRPr="0035480A">
        <w:rPr>
          <w:rFonts w:asciiTheme="majorBidi" w:hAnsiTheme="majorBidi" w:cstheme="majorBidi"/>
          <w:sz w:val="28"/>
          <w:szCs w:val="28"/>
          <w:lang w:val="en-US"/>
        </w:rPr>
        <w:t>t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displays</w:t>
      </w:r>
      <w:r w:rsidR="00830DF1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the seven segments on the </w:t>
      </w:r>
      <w:r w:rsidR="007D2F47" w:rsidRPr="0035480A">
        <w:rPr>
          <w:rFonts w:asciiTheme="majorBidi" w:hAnsiTheme="majorBidi" w:cstheme="majorBidi"/>
          <w:sz w:val="28"/>
          <w:szCs w:val="28"/>
          <w:lang w:val="en-US"/>
        </w:rPr>
        <w:t xml:space="preserve">FPGA board from 0-9. </w:t>
      </w:r>
      <w:r w:rsidR="00E25FAA" w:rsidRPr="0035480A">
        <w:rPr>
          <w:rFonts w:asciiTheme="majorBidi" w:hAnsiTheme="majorBidi" w:cstheme="majorBidi"/>
          <w:sz w:val="28"/>
          <w:szCs w:val="28"/>
          <w:lang w:val="en-US"/>
        </w:rPr>
        <w:t>Also,</w:t>
      </w:r>
      <w:r w:rsidR="007D2F47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the middle dot is instantiated in the module that appears when adjusting the original number as a barrier.</w:t>
      </w:r>
    </w:p>
    <w:p w14:paraId="47821CB9" w14:textId="286EBA41" w:rsidR="00E25FAA" w:rsidRPr="0035480A" w:rsidRDefault="00E25FAA" w:rsidP="00362309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The seven segments are called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one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time in the Calculator module. </w:t>
      </w:r>
      <w:r w:rsidR="0035480A" w:rsidRPr="0035480A">
        <w:rPr>
          <w:rFonts w:asciiTheme="majorBidi" w:hAnsiTheme="majorBidi" w:cstheme="majorBidi"/>
          <w:sz w:val="28"/>
          <w:szCs w:val="28"/>
          <w:lang w:val="en-US"/>
        </w:rPr>
        <w:t xml:space="preserve">The output is changed more than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four</w:t>
      </w:r>
      <w:r w:rsidR="0035480A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times according to the cases initialized.</w:t>
      </w:r>
    </w:p>
    <w:p w14:paraId="26E08177" w14:textId="77777777" w:rsidR="007D2F47" w:rsidRPr="0035480A" w:rsidRDefault="007D2F47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0A457D31" w14:textId="4ADA822B" w:rsidR="007D2F47" w:rsidRPr="0035480A" w:rsidRDefault="007D2F47" w:rsidP="00362309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>Clock Divider module</w:t>
      </w:r>
    </w:p>
    <w:p w14:paraId="659028B2" w14:textId="70A9C616" w:rsidR="007D2F47" w:rsidRPr="0035480A" w:rsidRDefault="00AB4490" w:rsidP="00362309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color w:val="000000"/>
          <w:sz w:val="28"/>
          <w:szCs w:val="28"/>
        </w:rPr>
        <w:t>It outputs the clock based on the value of the parameter</w:t>
      </w:r>
      <w:r w:rsidR="00C35CA6">
        <w:rPr>
          <w:rFonts w:asciiTheme="majorBidi" w:hAnsiTheme="majorBidi" w:cstheme="majorBidi"/>
          <w:color w:val="000000"/>
          <w:sz w:val="28"/>
          <w:szCs w:val="28"/>
          <w:lang w:val="en-US"/>
        </w:rPr>
        <w:t>. It adjusts the frequency value of the built-in clock inside the FBGA board (100MHZ) to the desired frequency based on a parameter.</w:t>
      </w:r>
    </w:p>
    <w:p w14:paraId="4D310C8C" w14:textId="77777777" w:rsidR="0035480A" w:rsidRPr="0035480A" w:rsidRDefault="0035480A" w:rsidP="00362309">
      <w:pPr>
        <w:pStyle w:val="ListParagraph"/>
        <w:spacing w:line="360" w:lineRule="auto"/>
        <w:ind w:left="1440"/>
        <w:rPr>
          <w:rFonts w:asciiTheme="majorBidi" w:hAnsiTheme="majorBidi" w:cstheme="majorBidi"/>
          <w:sz w:val="28"/>
          <w:szCs w:val="28"/>
          <w:lang w:val="en-US"/>
        </w:rPr>
      </w:pPr>
    </w:p>
    <w:p w14:paraId="4184FDFE" w14:textId="77777777" w:rsidR="0035480A" w:rsidRDefault="007D2F47" w:rsidP="00362309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>Increment Module</w:t>
      </w:r>
      <w:r w:rsidR="0035480A">
        <w:rPr>
          <w:rFonts w:asciiTheme="majorBidi" w:hAnsiTheme="majorBidi" w:cstheme="majorBidi"/>
          <w:sz w:val="28"/>
          <w:szCs w:val="28"/>
          <w:lang w:val="en-US"/>
        </w:rPr>
        <w:t>:</w:t>
      </w:r>
    </w:p>
    <w:p w14:paraId="6B5535AD" w14:textId="2D56F9B0" w:rsidR="0035480A" w:rsidRDefault="007D2F47" w:rsidP="00362309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It takes an input </w:t>
      </w:r>
      <w:r w:rsidR="005019C2">
        <w:rPr>
          <w:rFonts w:asciiTheme="majorBidi" w:hAnsiTheme="majorBidi" w:cstheme="majorBidi"/>
          <w:sz w:val="28"/>
          <w:szCs w:val="28"/>
          <w:lang w:val="en-US"/>
        </w:rPr>
        <w:t>called “switch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,</w:t>
      </w:r>
      <w:r w:rsidR="005019C2">
        <w:rPr>
          <w:rFonts w:asciiTheme="majorBidi" w:hAnsiTheme="majorBidi" w:cstheme="majorBidi"/>
          <w:sz w:val="28"/>
          <w:szCs w:val="28"/>
          <w:lang w:val="en-US"/>
        </w:rPr>
        <w:t>”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a switch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a clock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,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and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 xml:space="preserve">a 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reset. It also takes an output register of 4 bits</w:t>
      </w:r>
      <w:r w:rsidR="005019C2">
        <w:rPr>
          <w:rFonts w:asciiTheme="majorBidi" w:hAnsiTheme="majorBidi" w:cstheme="majorBidi"/>
          <w:sz w:val="28"/>
          <w:szCs w:val="28"/>
          <w:lang w:val="en-US"/>
        </w:rPr>
        <w:t xml:space="preserve"> called out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. </w:t>
      </w:r>
    </w:p>
    <w:p w14:paraId="67B87054" w14:textId="7CB59D8A" w:rsidR="00E25FAA" w:rsidRPr="0035480A" w:rsidRDefault="007D2F47" w:rsidP="00362309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This module increments </w:t>
      </w:r>
      <w:r w:rsidR="0035480A" w:rsidRPr="0035480A">
        <w:rPr>
          <w:rFonts w:asciiTheme="majorBidi" w:hAnsiTheme="majorBidi" w:cstheme="majorBidi"/>
          <w:sz w:val="28"/>
          <w:szCs w:val="28"/>
          <w:lang w:val="en-US"/>
        </w:rPr>
        <w:t xml:space="preserve">the counter 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on the FPGA board when the switch button is used.</w:t>
      </w:r>
    </w:p>
    <w:p w14:paraId="1CBA69DA" w14:textId="77777777" w:rsidR="00AB4490" w:rsidRPr="0035480A" w:rsidRDefault="00AB4490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56372A41" w14:textId="18EC32E7" w:rsidR="007D2F47" w:rsidRDefault="007D2F47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38697C98" w14:textId="41DDA14B" w:rsidR="00362309" w:rsidRDefault="00362309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6E819E6C" w14:textId="7DA78FD0" w:rsidR="00362309" w:rsidRDefault="00362309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20452510" w14:textId="77777777" w:rsidR="00362309" w:rsidRPr="0035480A" w:rsidRDefault="00362309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7221E21C" w14:textId="77777777" w:rsidR="00362309" w:rsidRDefault="00362309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09CC8B30" w14:textId="613C9E5F" w:rsidR="008854A2" w:rsidRDefault="002D1236" w:rsidP="00362309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The last Main module</w:t>
      </w:r>
      <w:r w:rsidR="004B45CD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is called the “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Calculator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>,”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 This module takes an input clock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 xml:space="preserve">, the four switches for incrementing the digits, the four switches for the operations, the output of the seven segments display, and 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reset.</w:t>
      </w:r>
    </w:p>
    <w:p w14:paraId="059FF8EB" w14:textId="77777777" w:rsidR="00362309" w:rsidRPr="0035480A" w:rsidRDefault="00362309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6321A518" w14:textId="4526F432" w:rsidR="008854A2" w:rsidRPr="0035480A" w:rsidRDefault="00C35CA6" w:rsidP="00362309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Four</w:t>
      </w:r>
      <w:r w:rsidR="002D1236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switch inputs are used to increment the counter on the FPGA board. </w:t>
      </w:r>
    </w:p>
    <w:p w14:paraId="2ACFB944" w14:textId="11B5F2F8" w:rsidR="008854A2" w:rsidRPr="0035480A" w:rsidRDefault="002D1236" w:rsidP="00362309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It also takes input </w:t>
      </w:r>
      <w:proofErr w:type="spellStart"/>
      <w:proofErr w:type="gramStart"/>
      <w:r w:rsidRPr="0035480A">
        <w:rPr>
          <w:rFonts w:asciiTheme="majorBidi" w:hAnsiTheme="majorBidi" w:cstheme="majorBidi"/>
          <w:sz w:val="28"/>
          <w:szCs w:val="28"/>
          <w:lang w:val="en-US"/>
        </w:rPr>
        <w:t>a,d</w:t>
      </w:r>
      <w:proofErr w:type="gramEnd"/>
      <w:r w:rsidRPr="0035480A">
        <w:rPr>
          <w:rFonts w:asciiTheme="majorBidi" w:hAnsiTheme="majorBidi" w:cstheme="majorBidi"/>
          <w:sz w:val="28"/>
          <w:szCs w:val="28"/>
          <w:lang w:val="en-US"/>
        </w:rPr>
        <w:t>,m,s</w:t>
      </w:r>
      <w:proofErr w:type="spellEnd"/>
      <w:r w:rsidRPr="0035480A">
        <w:rPr>
          <w:rFonts w:asciiTheme="majorBidi" w:hAnsiTheme="majorBidi" w:cstheme="majorBidi"/>
          <w:sz w:val="28"/>
          <w:szCs w:val="28"/>
          <w:lang w:val="en-US"/>
        </w:rPr>
        <w:t xml:space="preserve">, subtraction, addition, multiplication, </w:t>
      </w:r>
      <w:r w:rsidR="00C35CA6">
        <w:rPr>
          <w:rFonts w:asciiTheme="majorBidi" w:hAnsiTheme="majorBidi" w:cstheme="majorBidi"/>
          <w:sz w:val="28"/>
          <w:szCs w:val="28"/>
          <w:lang w:val="en-US"/>
        </w:rPr>
        <w:t xml:space="preserve">and </w:t>
      </w:r>
      <w:r w:rsidRPr="0035480A">
        <w:rPr>
          <w:rFonts w:asciiTheme="majorBidi" w:hAnsiTheme="majorBidi" w:cstheme="majorBidi"/>
          <w:sz w:val="28"/>
          <w:szCs w:val="28"/>
          <w:lang w:val="en-US"/>
        </w:rPr>
        <w:t>division operations.</w:t>
      </w:r>
      <w:r w:rsidR="00EF58CF" w:rsidRPr="0035480A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</w:p>
    <w:p w14:paraId="1F7492F9" w14:textId="7E033054" w:rsidR="007D2F47" w:rsidRPr="0035480A" w:rsidRDefault="00EF58CF" w:rsidP="00362309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>It also uses the clock divider module.</w:t>
      </w:r>
    </w:p>
    <w:p w14:paraId="5B62036B" w14:textId="2BD543B5" w:rsidR="008854A2" w:rsidRPr="0035480A" w:rsidRDefault="008854A2" w:rsidP="00362309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  <w:r w:rsidRPr="0035480A">
        <w:rPr>
          <w:rFonts w:asciiTheme="majorBidi" w:hAnsiTheme="majorBidi" w:cstheme="majorBidi"/>
          <w:sz w:val="28"/>
          <w:szCs w:val="28"/>
          <w:lang w:val="en-US"/>
        </w:rPr>
        <w:t>The seven segments are called there to execute the seven segments display.</w:t>
      </w:r>
    </w:p>
    <w:p w14:paraId="447F621D" w14:textId="77777777" w:rsidR="002D1236" w:rsidRPr="0035480A" w:rsidRDefault="002D1236" w:rsidP="00362309">
      <w:pPr>
        <w:pStyle w:val="ListParagraph"/>
        <w:spacing w:line="360" w:lineRule="auto"/>
        <w:rPr>
          <w:rFonts w:asciiTheme="majorBidi" w:hAnsiTheme="majorBidi" w:cstheme="majorBidi"/>
          <w:sz w:val="28"/>
          <w:szCs w:val="28"/>
          <w:lang w:val="en-US"/>
        </w:rPr>
      </w:pPr>
    </w:p>
    <w:p w14:paraId="6F3E4F91" w14:textId="77777777" w:rsidR="002D1236" w:rsidRPr="0035480A" w:rsidRDefault="002D1236" w:rsidP="004B45CD">
      <w:pPr>
        <w:pStyle w:val="ListParagraph"/>
        <w:spacing w:line="276" w:lineRule="auto"/>
        <w:rPr>
          <w:rFonts w:asciiTheme="majorBidi" w:hAnsiTheme="majorBidi" w:cstheme="majorBidi"/>
          <w:sz w:val="28"/>
          <w:szCs w:val="28"/>
          <w:lang w:val="en-US"/>
        </w:rPr>
      </w:pPr>
    </w:p>
    <w:sectPr w:rsidR="002D1236" w:rsidRPr="0035480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40243"/>
    <w:multiLevelType w:val="hybridMultilevel"/>
    <w:tmpl w:val="31C24458"/>
    <w:lvl w:ilvl="0" w:tplc="228820A0">
      <w:start w:val="6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  <w:color w:val="000000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042A6"/>
    <w:multiLevelType w:val="hybridMultilevel"/>
    <w:tmpl w:val="54CEF042"/>
    <w:lvl w:ilvl="0" w:tplc="228820A0">
      <w:start w:val="6"/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  <w:color w:val="000000"/>
        <w:sz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2307E6"/>
    <w:multiLevelType w:val="hybridMultilevel"/>
    <w:tmpl w:val="43DCCB0E"/>
    <w:lvl w:ilvl="0" w:tplc="2D0A54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EC3F30"/>
    <w:multiLevelType w:val="hybridMultilevel"/>
    <w:tmpl w:val="CA3E4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6A62973"/>
    <w:multiLevelType w:val="hybridMultilevel"/>
    <w:tmpl w:val="9ED626F8"/>
    <w:lvl w:ilvl="0" w:tplc="228820A0">
      <w:start w:val="6"/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  <w:color w:val="000000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A78476C"/>
    <w:multiLevelType w:val="hybridMultilevel"/>
    <w:tmpl w:val="6D027C00"/>
    <w:lvl w:ilvl="0" w:tplc="E94EE4F8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7F3C17"/>
    <w:multiLevelType w:val="hybridMultilevel"/>
    <w:tmpl w:val="1A046600"/>
    <w:lvl w:ilvl="0" w:tplc="228820A0">
      <w:start w:val="6"/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  <w:color w:val="000000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02E5A"/>
    <w:multiLevelType w:val="hybridMultilevel"/>
    <w:tmpl w:val="C122D0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3303791">
    <w:abstractNumId w:val="2"/>
  </w:num>
  <w:num w:numId="2" w16cid:durableId="78645267">
    <w:abstractNumId w:val="7"/>
  </w:num>
  <w:num w:numId="3" w16cid:durableId="116680545">
    <w:abstractNumId w:val="3"/>
  </w:num>
  <w:num w:numId="4" w16cid:durableId="1219054043">
    <w:abstractNumId w:val="6"/>
  </w:num>
  <w:num w:numId="5" w16cid:durableId="1416318153">
    <w:abstractNumId w:val="1"/>
  </w:num>
  <w:num w:numId="6" w16cid:durableId="386028209">
    <w:abstractNumId w:val="0"/>
  </w:num>
  <w:num w:numId="7" w16cid:durableId="1816602145">
    <w:abstractNumId w:val="4"/>
  </w:num>
  <w:num w:numId="8" w16cid:durableId="13961200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LAwtjQwtzSxNDNR0lEKTi0uzszPAykwrAUAriJUCCwAAAA="/>
  </w:docVars>
  <w:rsids>
    <w:rsidRoot w:val="00035361"/>
    <w:rsid w:val="00035361"/>
    <w:rsid w:val="000D3E81"/>
    <w:rsid w:val="002D1236"/>
    <w:rsid w:val="0035480A"/>
    <w:rsid w:val="00362309"/>
    <w:rsid w:val="00366D48"/>
    <w:rsid w:val="004B45CD"/>
    <w:rsid w:val="005019C2"/>
    <w:rsid w:val="006D25C1"/>
    <w:rsid w:val="007B5C4F"/>
    <w:rsid w:val="007D2F47"/>
    <w:rsid w:val="00830DF1"/>
    <w:rsid w:val="008854A2"/>
    <w:rsid w:val="00AB4490"/>
    <w:rsid w:val="00C35CA6"/>
    <w:rsid w:val="00E25FAA"/>
    <w:rsid w:val="00EF5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22256"/>
  <w15:chartTrackingRefBased/>
  <w15:docId w15:val="{0E684327-5F22-8549-99B6-7F4B08290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36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B4490"/>
  </w:style>
  <w:style w:type="character" w:customStyle="1" w:styleId="bumpedfont15">
    <w:name w:val="bumpedfont15"/>
    <w:basedOn w:val="DefaultParagraphFont"/>
    <w:rsid w:val="00AB4490"/>
  </w:style>
  <w:style w:type="paragraph" w:customStyle="1" w:styleId="s15">
    <w:name w:val="s15"/>
    <w:basedOn w:val="Normal"/>
    <w:rsid w:val="00AB449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79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90101">
          <w:marLeft w:val="8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oliman</dc:creator>
  <cp:keywords/>
  <dc:description/>
  <cp:lastModifiedBy>Mentawy</cp:lastModifiedBy>
  <cp:revision>11</cp:revision>
  <dcterms:created xsi:type="dcterms:W3CDTF">2022-12-05T10:53:00Z</dcterms:created>
  <dcterms:modified xsi:type="dcterms:W3CDTF">2022-12-07T18:29:00Z</dcterms:modified>
</cp:coreProperties>
</file>